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63B904" w14:textId="77777777" w:rsidR="008C29E2" w:rsidRPr="008C29E2" w:rsidRDefault="008C29E2" w:rsidP="008C29E2">
      <w:r w:rsidRPr="008C29E2">
        <w:t>Jolene Butt</w:t>
      </w:r>
    </w:p>
    <w:p w14:paraId="6EBDA824" w14:textId="77777777" w:rsidR="008C29E2" w:rsidRPr="008C29E2" w:rsidRDefault="008C29E2" w:rsidP="008C29E2">
      <w:r w:rsidRPr="008C29E2">
        <w:t>5/30/2020</w:t>
      </w:r>
    </w:p>
    <w:p w14:paraId="7CE8572C" w14:textId="77777777" w:rsidR="008C29E2" w:rsidRPr="008C29E2" w:rsidRDefault="008C29E2" w:rsidP="008C29E2">
      <w:r w:rsidRPr="008C29E2">
        <w:t>Bellevue University</w:t>
      </w:r>
    </w:p>
    <w:p w14:paraId="78653AFA" w14:textId="701F3BF2" w:rsidR="008C29E2" w:rsidRDefault="008C29E2" w:rsidP="008C29E2">
      <w:r w:rsidRPr="008C29E2">
        <w:t>DSC530-T301 Data Exploration and Analysis (2205-1)</w:t>
      </w:r>
    </w:p>
    <w:p w14:paraId="794BB643" w14:textId="689C1236" w:rsidR="00D47F44" w:rsidRDefault="00D47F44" w:rsidP="008C29E2"/>
    <w:p w14:paraId="467394C8" w14:textId="3303C56E" w:rsidR="00D47F44" w:rsidRDefault="00D47F44" w:rsidP="008C29E2">
      <w:r>
        <w:tab/>
      </w:r>
      <w:r w:rsidR="00741A81">
        <w:t xml:space="preserve">The statistical review of the World of Warcraft </w:t>
      </w:r>
      <w:r w:rsidR="00DA758D">
        <w:t xml:space="preserve">Battlegrounds revealed some surprising information. With this </w:t>
      </w:r>
      <w:r w:rsidR="001C0584">
        <w:t>online</w:t>
      </w:r>
      <w:r w:rsidR="006E2BF4">
        <w:t xml:space="preserve"> video game</w:t>
      </w:r>
      <w:r w:rsidR="000E3A4D">
        <w:t>,</w:t>
      </w:r>
      <w:r w:rsidR="006E2BF4">
        <w:t xml:space="preserve"> t</w:t>
      </w:r>
      <w:r w:rsidR="000E3A4D">
        <w:t>wo warring factions</w:t>
      </w:r>
      <w:r w:rsidR="006E2BF4">
        <w:t xml:space="preserve"> are representing. May players </w:t>
      </w:r>
      <w:r w:rsidR="001C0584">
        <w:t xml:space="preserve">feel that there are more people on the Alliance side then the Horde giving them an </w:t>
      </w:r>
      <w:r w:rsidR="00965D99">
        <w:t>advantage</w:t>
      </w:r>
      <w:r w:rsidR="001C0584">
        <w:t xml:space="preserve"> other </w:t>
      </w:r>
      <w:r w:rsidR="000E3A4D">
        <w:t xml:space="preserve">than </w:t>
      </w:r>
      <w:r w:rsidR="001C0584">
        <w:t xml:space="preserve">the others. </w:t>
      </w:r>
      <w:r w:rsidR="00965D99">
        <w:t xml:space="preserve">They feel this way because of the impression that everyone wants to be the good guy.  </w:t>
      </w:r>
    </w:p>
    <w:p w14:paraId="5B622BF4" w14:textId="32B9E899" w:rsidR="009047AA" w:rsidRDefault="009047AA" w:rsidP="008C29E2">
      <w:r>
        <w:tab/>
        <w:t>In preparation for this review</w:t>
      </w:r>
      <w:r w:rsidR="000E3A4D">
        <w:t>,</w:t>
      </w:r>
      <w:r>
        <w:t xml:space="preserve"> I thought about what </w:t>
      </w:r>
      <w:r w:rsidR="00E54108">
        <w:t>characters</w:t>
      </w:r>
      <w:r>
        <w:t xml:space="preserve"> I play and why I choose them. </w:t>
      </w:r>
      <w:r w:rsidR="00E54108">
        <w:t xml:space="preserve">I normally play between three classes. I play a monk due to their versatility to be able to heal and cause damage. </w:t>
      </w:r>
      <w:r w:rsidR="00891936">
        <w:t xml:space="preserve">I play a Death Knight for their ability to cause damage and take damage. I also play a Hunter as they also do well with suppling </w:t>
      </w:r>
      <w:r w:rsidR="00F44D03">
        <w:t>damage,</w:t>
      </w:r>
      <w:r w:rsidR="00891936">
        <w:t xml:space="preserve"> but they do so at a distance. </w:t>
      </w:r>
    </w:p>
    <w:p w14:paraId="10D46EA8" w14:textId="363D6A79" w:rsidR="00127DC9" w:rsidRDefault="00127DC9" w:rsidP="008C29E2">
      <w:r>
        <w:tab/>
        <w:t xml:space="preserve">I also spoke with some of my friends who played to see who they thought we be the overall best performer in the Battlegrounds. </w:t>
      </w:r>
      <w:r w:rsidR="004B1884">
        <w:t>The top contenders of my friends were the Death Knight</w:t>
      </w:r>
      <w:r w:rsidR="00F44D03">
        <w:t xml:space="preserve">, </w:t>
      </w:r>
      <w:r w:rsidR="002029CE">
        <w:t>Paladins,</w:t>
      </w:r>
      <w:r w:rsidR="00F44D03">
        <w:t xml:space="preserve"> </w:t>
      </w:r>
      <w:r w:rsidR="004B1884">
        <w:t xml:space="preserve">and the </w:t>
      </w:r>
      <w:r w:rsidR="00EC384D">
        <w:t xml:space="preserve">Monks. </w:t>
      </w:r>
      <w:r w:rsidR="002029CE">
        <w:t>Overall,</w:t>
      </w:r>
      <w:r w:rsidR="00EC384D">
        <w:t xml:space="preserve"> the </w:t>
      </w:r>
      <w:r w:rsidR="002029CE">
        <w:t>consensus</w:t>
      </w:r>
      <w:r w:rsidR="00EC384D">
        <w:t xml:space="preserve"> was that since the Death Knight can cause a lot of damage and can heal that they would be </w:t>
      </w:r>
      <w:r w:rsidR="000E3A4D">
        <w:t xml:space="preserve">the </w:t>
      </w:r>
      <w:r w:rsidR="002029CE">
        <w:t>best well</w:t>
      </w:r>
      <w:r w:rsidR="000E3A4D">
        <w:t>-</w:t>
      </w:r>
      <w:r w:rsidR="002029CE">
        <w:t>rounded class to play in the Battlegrounds.</w:t>
      </w:r>
    </w:p>
    <w:p w14:paraId="7D36584C" w14:textId="6DEE2D7D" w:rsidR="002029CE" w:rsidRDefault="0085790D" w:rsidP="008C29E2">
      <w:r>
        <w:tab/>
        <w:t xml:space="preserve">Upon review of the data, I saw that there was no real difference in the </w:t>
      </w:r>
      <w:r w:rsidR="000E3A4D">
        <w:t>number</w:t>
      </w:r>
      <w:r>
        <w:t xml:space="preserve"> of people who play Horde as well as the people who play Alliance. </w:t>
      </w:r>
      <w:r w:rsidR="000C0E24">
        <w:t xml:space="preserve">The correlation between the classes played and </w:t>
      </w:r>
      <w:r w:rsidR="00482389">
        <w:t xml:space="preserve">the </w:t>
      </w:r>
      <w:r w:rsidR="000C0E24">
        <w:t>alliance w</w:t>
      </w:r>
      <w:r w:rsidR="000E3A4D">
        <w:t>as</w:t>
      </w:r>
      <w:r w:rsidR="000C0E24">
        <w:t xml:space="preserve"> very consistent with the exclusion that there w</w:t>
      </w:r>
      <w:r w:rsidR="000E3A4D">
        <w:t>as</w:t>
      </w:r>
      <w:r w:rsidR="000C0E24">
        <w:t xml:space="preserve"> more Alliance </w:t>
      </w:r>
      <w:r w:rsidR="00957553">
        <w:t>that played Druids and Warriors. Where the highest played class in the Horde was the Shaman.</w:t>
      </w:r>
    </w:p>
    <w:p w14:paraId="71861CF6" w14:textId="655401E1" w:rsidR="00957553" w:rsidRDefault="00957553" w:rsidP="008C29E2">
      <w:r>
        <w:tab/>
      </w:r>
      <w:r w:rsidR="00114852">
        <w:t xml:space="preserve">The scatter plots showing how the Horde and Alliance perform when it comes to healing and damage were </w:t>
      </w:r>
      <w:r w:rsidR="00FF7D8B">
        <w:t>similar</w:t>
      </w:r>
      <w:r w:rsidR="00483B7B">
        <w:t xml:space="preserve">, showing that there is not a huge noticeable difference in the two warring factors. </w:t>
      </w:r>
    </w:p>
    <w:p w14:paraId="7B486451" w14:textId="62D8FD1D" w:rsidR="00C43CA9" w:rsidRDefault="00C43CA9" w:rsidP="008C29E2">
      <w:r>
        <w:tab/>
        <w:t xml:space="preserve">When we reviewed the class data, we reviewed the classes in multiple categories. We reviewed them by popularity, by healing, by damage </w:t>
      </w:r>
      <w:r w:rsidR="005E0F3B">
        <w:t xml:space="preserve">and by wins. </w:t>
      </w:r>
      <w:r w:rsidR="000278A6">
        <w:t xml:space="preserve">The Priest was in the middle of three out of the four categories when we reviewed how they perform overall they showed to be the steady class that can </w:t>
      </w:r>
      <w:r w:rsidR="00DF639E">
        <w:t>heal their team and themselves as well as provide</w:t>
      </w:r>
      <w:r w:rsidR="00482389">
        <w:t>s</w:t>
      </w:r>
      <w:r w:rsidR="00DF639E">
        <w:t xml:space="preserve"> significate damage to their </w:t>
      </w:r>
      <w:r w:rsidR="00B02421">
        <w:t>opponents</w:t>
      </w:r>
      <w:r w:rsidR="00DF639E">
        <w:t xml:space="preserve">. I anticipated the Priest to be high in the </w:t>
      </w:r>
      <w:r w:rsidR="00B02421">
        <w:t xml:space="preserve">healing classes but did not anticipate they would be so well rounded of a class. </w:t>
      </w:r>
    </w:p>
    <w:p w14:paraId="0804C498" w14:textId="529E4BD4" w:rsidR="00D03433" w:rsidRDefault="00D03433" w:rsidP="008C29E2">
      <w:r>
        <w:tab/>
        <w:t xml:space="preserve">I struggled to get the data to display the way I wanted and needed it to for this review. </w:t>
      </w:r>
      <w:r w:rsidR="00176D74">
        <w:t xml:space="preserve">I even was able to create a correlation of the Faction and class but was unable to use it in my report. I </w:t>
      </w:r>
      <w:r w:rsidR="00E348A2">
        <w:t xml:space="preserve">placed it below because I do not know how I managed to duplicate the one </w:t>
      </w:r>
      <w:r w:rsidR="009A31FB">
        <w:t>factions’</w:t>
      </w:r>
      <w:r w:rsidR="00E348A2">
        <w:t xml:space="preserve"> </w:t>
      </w:r>
      <w:r w:rsidR="00B250D9">
        <w:t>class</w:t>
      </w:r>
      <w:r w:rsidR="00E348A2">
        <w:t xml:space="preserve"> in this setup. </w:t>
      </w:r>
      <w:r w:rsidR="008C5AE5">
        <w:t>I wanted to be able to create a graphic visualization that would have the lines for all the classes that w</w:t>
      </w:r>
      <w:r w:rsidR="00482389">
        <w:t>ere</w:t>
      </w:r>
      <w:r w:rsidR="008C5AE5">
        <w:t xml:space="preserve"> driven by both damage and heals but I was unable to figure out who to get it to function </w:t>
      </w:r>
      <w:r w:rsidR="009A31FB">
        <w:t>properly</w:t>
      </w:r>
      <w:r w:rsidR="008C5AE5">
        <w:t xml:space="preserve">. </w:t>
      </w:r>
      <w:r w:rsidR="00B250D9">
        <w:t xml:space="preserve"> I also lost track of which i</w:t>
      </w:r>
      <w:r w:rsidR="00B61D66">
        <w:t xml:space="preserve">mports I </w:t>
      </w:r>
      <w:r w:rsidR="00DC41E5">
        <w:t>used;</w:t>
      </w:r>
      <w:r w:rsidR="00B61D66">
        <w:t xml:space="preserve"> </w:t>
      </w:r>
      <w:r w:rsidR="00D25329">
        <w:t>thus,</w:t>
      </w:r>
      <w:r w:rsidR="00B61D66">
        <w:t xml:space="preserve"> I am sure I have imports that are not needed. </w:t>
      </w:r>
    </w:p>
    <w:p w14:paraId="0ADC9FE6" w14:textId="7ADD14BA" w:rsidR="00DC41E5" w:rsidRPr="008C29E2" w:rsidRDefault="00DC41E5" w:rsidP="008C29E2">
      <w:r>
        <w:tab/>
        <w:t xml:space="preserve">During the process of getting the data reviewed, I </w:t>
      </w:r>
      <w:r w:rsidR="00D25329">
        <w:t>lost</w:t>
      </w:r>
      <w:r>
        <w:t xml:space="preserve"> a </w:t>
      </w:r>
      <w:r w:rsidR="00D25329">
        <w:t>days’ worth</w:t>
      </w:r>
      <w:r>
        <w:t xml:space="preserve"> of work that did not sync to where my </w:t>
      </w:r>
      <w:r w:rsidR="00D25329">
        <w:t>python file was located.  With this</w:t>
      </w:r>
      <w:r w:rsidR="00482389">
        <w:t>,</w:t>
      </w:r>
      <w:r w:rsidR="00D25329">
        <w:t xml:space="preserve"> I had to move and adjust </w:t>
      </w:r>
      <w:r w:rsidR="00482389">
        <w:t xml:space="preserve">the </w:t>
      </w:r>
      <w:r w:rsidR="00D25329">
        <w:t xml:space="preserve">data sections. </w:t>
      </w:r>
      <w:r w:rsidR="00BA40BD">
        <w:t xml:space="preserve">I received a few errors </w:t>
      </w:r>
      <w:r w:rsidR="00C95224">
        <w:t>afterward,</w:t>
      </w:r>
      <w:r w:rsidR="00BA40BD">
        <w:t xml:space="preserve"> but I was able to get all the displays I needed to review the information. </w:t>
      </w:r>
      <w:r w:rsidR="00C95224">
        <w:t xml:space="preserve">Because </w:t>
      </w:r>
      <w:r w:rsidR="00C95224">
        <w:lastRenderedPageBreak/>
        <w:t xml:space="preserve">the </w:t>
      </w:r>
      <w:r w:rsidR="00072ED2">
        <w:t xml:space="preserve">imports used to configure the </w:t>
      </w:r>
      <w:r w:rsidR="00661CD7">
        <w:t>data,</w:t>
      </w:r>
      <w:r w:rsidR="00072ED2">
        <w:t xml:space="preserve"> I found the </w:t>
      </w:r>
      <w:r w:rsidR="00482389">
        <w:t>CDF</w:t>
      </w:r>
      <w:r w:rsidR="00072ED2">
        <w:t xml:space="preserve"> to be complicated. I tried using the one from the book but was unable to get it to function the second time. I had it working before I lost the data and just could not recreate the process. I ended up using the </w:t>
      </w:r>
      <w:proofErr w:type="spellStart"/>
      <w:r w:rsidR="006D69DD">
        <w:t>scipy</w:t>
      </w:r>
      <w:proofErr w:type="spellEnd"/>
      <w:r w:rsidR="006D69DD">
        <w:t xml:space="preserve"> to get this type of display. </w:t>
      </w:r>
      <w:r w:rsidR="00661CD7">
        <w:t xml:space="preserve"> So in the end I am not sure I met all the requirements for this project though I was able to </w:t>
      </w:r>
      <w:r w:rsidR="00AF2027">
        <w:t>use the data to come up with a reason</w:t>
      </w:r>
      <w:r w:rsidR="00482389">
        <w:t>able</w:t>
      </w:r>
      <w:r w:rsidR="00AF2027">
        <w:t xml:space="preserve"> result that showed that my top pick was not what the data showed to truly been </w:t>
      </w:r>
      <w:r w:rsidR="000E3A4D">
        <w:t xml:space="preserve">class worth playing in the battlegrounds. </w:t>
      </w:r>
    </w:p>
    <w:p w14:paraId="61F41CD0" w14:textId="22141A56" w:rsidR="00897952" w:rsidRDefault="00897952"/>
    <w:p w14:paraId="78430EDC" w14:textId="3F9E01E9" w:rsidR="00C95224" w:rsidRDefault="00C95224">
      <w:r>
        <w:tab/>
      </w:r>
    </w:p>
    <w:p w14:paraId="712E1A0D" w14:textId="10AA636E" w:rsidR="00CE5841" w:rsidRDefault="00CE5841"/>
    <w:p w14:paraId="73B52C6E" w14:textId="08765E04" w:rsidR="00CE5841" w:rsidRDefault="00CE5841"/>
    <w:p w14:paraId="40018237" w14:textId="14ED4BC1" w:rsidR="00CE5841" w:rsidRDefault="00CE5841"/>
    <w:p w14:paraId="6E7FE16F" w14:textId="3AF8539D" w:rsidR="00CE5841" w:rsidRDefault="00CE5841"/>
    <w:p w14:paraId="63AC8447" w14:textId="6C5B7441" w:rsidR="00CE5841" w:rsidRDefault="00CE5841"/>
    <w:p w14:paraId="0B87C100" w14:textId="18B4DABC" w:rsidR="00CE5841" w:rsidRDefault="00CE5841">
      <w:r>
        <w:rPr>
          <w:noProof/>
        </w:rPr>
        <w:lastRenderedPageBreak/>
        <w:drawing>
          <wp:inline distT="0" distB="0" distL="0" distR="0" wp14:anchorId="6D381DC2" wp14:editId="62D56C08">
            <wp:extent cx="5943600" cy="5457825"/>
            <wp:effectExtent l="0" t="0" r="0" b="9525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rr fac and class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5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E58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2MDAzNDMwsLQ0sTRS0lEKTi0uzszPAykwrAUAmhGEECwAAAA="/>
  </w:docVars>
  <w:rsids>
    <w:rsidRoot w:val="00897952"/>
    <w:rsid w:val="000278A6"/>
    <w:rsid w:val="00072ED2"/>
    <w:rsid w:val="000C0E24"/>
    <w:rsid w:val="000E3A4D"/>
    <w:rsid w:val="00114852"/>
    <w:rsid w:val="00127DC9"/>
    <w:rsid w:val="00176D74"/>
    <w:rsid w:val="001C0584"/>
    <w:rsid w:val="002029CE"/>
    <w:rsid w:val="003D1EE1"/>
    <w:rsid w:val="00482389"/>
    <w:rsid w:val="00483B7B"/>
    <w:rsid w:val="004B1884"/>
    <w:rsid w:val="005E0F3B"/>
    <w:rsid w:val="00661CD7"/>
    <w:rsid w:val="006812DD"/>
    <w:rsid w:val="006D69DD"/>
    <w:rsid w:val="006E2BF4"/>
    <w:rsid w:val="00741A81"/>
    <w:rsid w:val="00783D5B"/>
    <w:rsid w:val="0085790D"/>
    <w:rsid w:val="00891936"/>
    <w:rsid w:val="00897952"/>
    <w:rsid w:val="008C29E2"/>
    <w:rsid w:val="008C5AE5"/>
    <w:rsid w:val="009047AA"/>
    <w:rsid w:val="00957553"/>
    <w:rsid w:val="00965D99"/>
    <w:rsid w:val="009A31FB"/>
    <w:rsid w:val="00AF2027"/>
    <w:rsid w:val="00B02421"/>
    <w:rsid w:val="00B250D9"/>
    <w:rsid w:val="00B61D66"/>
    <w:rsid w:val="00BA40BD"/>
    <w:rsid w:val="00C43CA9"/>
    <w:rsid w:val="00C95224"/>
    <w:rsid w:val="00CE5841"/>
    <w:rsid w:val="00D03433"/>
    <w:rsid w:val="00D25329"/>
    <w:rsid w:val="00D47F44"/>
    <w:rsid w:val="00DA758D"/>
    <w:rsid w:val="00DC41E5"/>
    <w:rsid w:val="00DF639E"/>
    <w:rsid w:val="00E348A2"/>
    <w:rsid w:val="00E54108"/>
    <w:rsid w:val="00EC384D"/>
    <w:rsid w:val="00F44D03"/>
    <w:rsid w:val="00FF7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2BF3A"/>
  <w15:chartTrackingRefBased/>
  <w15:docId w15:val="{E0E4AEA5-4C18-4D2C-A992-8AA0D9622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2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29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09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567</Words>
  <Characters>3232</Characters>
  <Application>Microsoft Office Word</Application>
  <DocSecurity>0</DocSecurity>
  <Lines>26</Lines>
  <Paragraphs>7</Paragraphs>
  <ScaleCrop>false</ScaleCrop>
  <Company/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lene Butt</dc:creator>
  <cp:keywords/>
  <dc:description/>
  <cp:lastModifiedBy>Jolene Butt</cp:lastModifiedBy>
  <cp:revision>47</cp:revision>
  <dcterms:created xsi:type="dcterms:W3CDTF">2020-05-31T06:36:00Z</dcterms:created>
  <dcterms:modified xsi:type="dcterms:W3CDTF">2020-05-31T07:17:00Z</dcterms:modified>
</cp:coreProperties>
</file>